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6CE74" w14:textId="77777777" w:rsidR="001659B5" w:rsidRDefault="00B97D12">
      <w:pPr>
        <w:pStyle w:val="Heading1"/>
      </w:pPr>
      <w:bookmarkStart w:id="0" w:name="fewer-balls"/>
      <w:r>
        <w:t>Fewer balls</w:t>
      </w:r>
    </w:p>
    <w:p w14:paraId="698B047E" w14:textId="77777777" w:rsidR="001659B5" w:rsidRDefault="00B97D12">
      <w:pPr>
        <w:pStyle w:val="FirstParagraph"/>
      </w:pPr>
      <w:r>
        <w:t>In this lab, you will build on what you created in lab 5.2 to enable better management of the number of sprites in the script.</w:t>
      </w:r>
    </w:p>
    <w:p w14:paraId="15383323" w14:textId="77777777" w:rsidR="001659B5" w:rsidRDefault="00B97D12">
      <w:pPr>
        <w:pStyle w:val="Heading2"/>
      </w:pPr>
      <w:bookmarkStart w:id="1" w:name="part-1---getting-out-of-hand"/>
      <w:r>
        <w:t>Part 1 - Getting out of hand</w:t>
      </w:r>
    </w:p>
    <w:p w14:paraId="280E85A1" w14:textId="576C6C54" w:rsidR="001659B5" w:rsidRDefault="00B97D12">
      <w:pPr>
        <w:numPr>
          <w:ilvl w:val="0"/>
          <w:numId w:val="3"/>
        </w:numPr>
      </w:pPr>
      <w:r>
        <w:t xml:space="preserve">Open up your program from </w:t>
      </w:r>
      <w:hyperlink r:id="rId7">
        <w:r>
          <w:rPr>
            <w:rStyle w:val="Hyperlink"/>
          </w:rPr>
          <w:t>Lab 5.2</w:t>
        </w:r>
      </w:hyperlink>
      <w:r>
        <w:t xml:space="preserve">. Modify your program so that, when the </w:t>
      </w:r>
      <w:r>
        <w:rPr>
          <w:rStyle w:val="VerbatimChar"/>
        </w:rPr>
        <w:t>d</w:t>
      </w:r>
      <w:r>
        <w:t xml:space="preserve"> key is pressed, all bouncing sprites are deleted. You should be able to create new bouncing sprites . You should be able to create new bouncing sprites after you have removed t</w:t>
      </w:r>
      <w:r>
        <w:t xml:space="preserve">he old clones. Use the </w:t>
      </w:r>
      <w:r>
        <w:rPr>
          <w:b/>
          <w:bCs/>
        </w:rPr>
        <w:t>delete this clone</w:t>
      </w:r>
      <w:r>
        <w:t xml:space="preserve"> block and a message.</w:t>
      </w:r>
    </w:p>
    <w:p w14:paraId="50294901" w14:textId="77777777" w:rsidR="001659B5" w:rsidRDefault="00B97D12">
      <w:pPr>
        <w:pStyle w:val="CaptionedFigure"/>
        <w:numPr>
          <w:ilvl w:val="0"/>
          <w:numId w:val="2"/>
        </w:numPr>
      </w:pPr>
      <w:r>
        <w:rPr>
          <w:noProof/>
        </w:rPr>
        <w:drawing>
          <wp:inline distT="0" distB="0" distL="0" distR="0" wp14:anchorId="7C669254" wp14:editId="0608AA3D">
            <wp:extent cx="1397000" cy="266700"/>
            <wp:effectExtent l="0" t="0" r="0" b="0"/>
            <wp:docPr id="1" name="Picture" descr="delete this clone block"/>
            <wp:cNvGraphicFramePr/>
            <a:graphic xmlns:a="http://schemas.openxmlformats.org/drawingml/2006/main">
              <a:graphicData uri="http://schemas.openxmlformats.org/drawingml/2006/picture">
                <pic:pic xmlns:pic="http://schemas.openxmlformats.org/drawingml/2006/picture">
                  <pic:nvPicPr>
                    <pic:cNvPr id="0" name="Picture" descr="images/delete_this_clone.png"/>
                    <pic:cNvPicPr>
                      <a:picLocks noChangeAspect="1" noChangeArrowheads="1"/>
                    </pic:cNvPicPr>
                  </pic:nvPicPr>
                  <pic:blipFill>
                    <a:blip r:embed="rId8"/>
                    <a:stretch>
                      <a:fillRect/>
                    </a:stretch>
                  </pic:blipFill>
                  <pic:spPr bwMode="auto">
                    <a:xfrm>
                      <a:off x="0" y="0"/>
                      <a:ext cx="1397000" cy="266700"/>
                    </a:xfrm>
                    <a:prstGeom prst="rect">
                      <a:avLst/>
                    </a:prstGeom>
                    <a:noFill/>
                    <a:ln w="9525">
                      <a:noFill/>
                      <a:headEnd/>
                      <a:tailEnd/>
                    </a:ln>
                  </pic:spPr>
                </pic:pic>
              </a:graphicData>
            </a:graphic>
          </wp:inline>
        </w:drawing>
      </w:r>
    </w:p>
    <w:p w14:paraId="5AE28B32" w14:textId="77777777" w:rsidR="001659B5" w:rsidRDefault="00B97D12">
      <w:pPr>
        <w:pStyle w:val="ImageCaption"/>
        <w:numPr>
          <w:ilvl w:val="0"/>
          <w:numId w:val="2"/>
        </w:numPr>
      </w:pPr>
      <w:r>
        <w:t>delete this clone block</w:t>
      </w:r>
    </w:p>
    <w:p w14:paraId="4002E337" w14:textId="77777777" w:rsidR="001659B5" w:rsidRDefault="00B97D12">
      <w:pPr>
        <w:numPr>
          <w:ilvl w:val="0"/>
          <w:numId w:val="3"/>
        </w:numPr>
      </w:pPr>
      <w:r>
        <w:t>What if you wanted to remove only a few clones? Or only specific clones? What would be needed in order to accomplish that?</w:t>
      </w:r>
    </w:p>
    <w:p w14:paraId="49D39DF4" w14:textId="77777777" w:rsidR="001659B5" w:rsidRDefault="00B97D12">
      <w:pPr>
        <w:pStyle w:val="Heading2"/>
      </w:pPr>
      <w:bookmarkStart w:id="2" w:name="part-2---better-control"/>
      <w:bookmarkEnd w:id="1"/>
      <w:r>
        <w:t>Part 2 - Better control</w:t>
      </w:r>
    </w:p>
    <w:p w14:paraId="565F85D6" w14:textId="77777777" w:rsidR="001659B5" w:rsidRDefault="00B97D12">
      <w:pPr>
        <w:numPr>
          <w:ilvl w:val="0"/>
          <w:numId w:val="4"/>
        </w:numPr>
      </w:pPr>
      <w:r>
        <w:t xml:space="preserve">Add a </w:t>
      </w:r>
      <w:r>
        <w:rPr>
          <w:b/>
          <w:bCs/>
        </w:rPr>
        <w:t>global</w:t>
      </w:r>
      <w:r>
        <w:t xml:space="preserve"> variable</w:t>
      </w:r>
      <w:r>
        <w:t xml:space="preserve"> to your script called </w:t>
      </w:r>
      <w:r>
        <w:rPr>
          <w:rStyle w:val="VerbatimChar"/>
        </w:rPr>
        <w:t>g_nextID</w:t>
      </w:r>
      <w:r>
        <w:t xml:space="preserve"> and give it a value of 1 when the green flag is clicked.</w:t>
      </w:r>
    </w:p>
    <w:p w14:paraId="299E47AC" w14:textId="77777777" w:rsidR="001659B5" w:rsidRDefault="00B97D12">
      <w:pPr>
        <w:numPr>
          <w:ilvl w:val="0"/>
          <w:numId w:val="4"/>
        </w:numPr>
      </w:pPr>
      <w:r>
        <w:t xml:space="preserve">In your master bouncing sprite, create a </w:t>
      </w:r>
      <w:r>
        <w:rPr>
          <w:rStyle w:val="VerbatimChar"/>
        </w:rPr>
        <w:t>sprite</w:t>
      </w:r>
      <w:r>
        <w:t xml:space="preserve"> variable called </w:t>
      </w:r>
      <w:r>
        <w:rPr>
          <w:rStyle w:val="VerbatimChar"/>
        </w:rPr>
        <w:t>s_ID</w:t>
      </w:r>
      <w:r>
        <w:t xml:space="preserve">. Modify your script so that each time a new clone is created, the clone’s </w:t>
      </w:r>
      <w:r>
        <w:rPr>
          <w:rStyle w:val="VerbatimChar"/>
        </w:rPr>
        <w:t>s_ID</w:t>
      </w:r>
      <w:r>
        <w:t xml:space="preserve"> variable gets the v</w:t>
      </w:r>
      <w:r>
        <w:t xml:space="preserve">alue currently in </w:t>
      </w:r>
      <w:r>
        <w:rPr>
          <w:rStyle w:val="VerbatimChar"/>
        </w:rPr>
        <w:t>g_nextID</w:t>
      </w:r>
      <w:r>
        <w:t xml:space="preserve"> and </w:t>
      </w:r>
      <w:r>
        <w:rPr>
          <w:rStyle w:val="VerbatimChar"/>
        </w:rPr>
        <w:t>g_nextID</w:t>
      </w:r>
      <w:r>
        <w:t xml:space="preserve"> is incremented by 1.</w:t>
      </w:r>
    </w:p>
    <w:p w14:paraId="38305EA9" w14:textId="77777777" w:rsidR="001659B5" w:rsidRDefault="00B97D12">
      <w:pPr>
        <w:numPr>
          <w:ilvl w:val="0"/>
          <w:numId w:val="4"/>
        </w:numPr>
      </w:pPr>
      <w:r>
        <w:t xml:space="preserve">Change your script so that when the </w:t>
      </w:r>
      <w:r>
        <w:rPr>
          <w:rStyle w:val="VerbatimChar"/>
        </w:rPr>
        <w:t>d</w:t>
      </w:r>
      <w:r>
        <w:t xml:space="preserve"> key is pressed, the </w:t>
      </w:r>
      <w:r>
        <w:rPr>
          <w:i/>
          <w:iCs/>
        </w:rPr>
        <w:t>newest</w:t>
      </w:r>
      <w:r>
        <w:t xml:space="preserve"> bouncing sprite gets deleted. Think about the right way to use the variables you created in the previous steps to know which sprit</w:t>
      </w:r>
      <w:r>
        <w:t>e to delete. (</w:t>
      </w:r>
      <w:r>
        <w:rPr>
          <w:i/>
          <w:iCs/>
        </w:rPr>
        <w:t xml:space="preserve">Hint: in order for this to work right, you should reuse old IDs once the clones are deleted. So, for example, if the most recently created clone was number 6, and you hit </w:t>
      </w:r>
      <w:r>
        <w:rPr>
          <w:rStyle w:val="VerbatimChar"/>
          <w:i/>
          <w:iCs/>
        </w:rPr>
        <w:t>d</w:t>
      </w:r>
      <w:r>
        <w:rPr>
          <w:i/>
          <w:iCs/>
        </w:rPr>
        <w:t>, clone number 6 should be deleted. Then, if a new clone is created, i</w:t>
      </w:r>
      <w:r>
        <w:rPr>
          <w:i/>
          <w:iCs/>
        </w:rPr>
        <w:t>t should be a new clone number 6.</w:t>
      </w:r>
      <w:r>
        <w:t>) Try to do this without requiring a lot of special cases in your script– every clone should operate in the same way to determine if it should be deleted.</w:t>
      </w:r>
    </w:p>
    <w:p w14:paraId="32AC56AE" w14:textId="77777777" w:rsidR="001659B5" w:rsidRDefault="00B97D12">
      <w:pPr>
        <w:numPr>
          <w:ilvl w:val="0"/>
          <w:numId w:val="4"/>
        </w:numPr>
      </w:pPr>
      <w:r>
        <w:t xml:space="preserve">Save your project as </w:t>
      </w:r>
      <w:r>
        <w:rPr>
          <w:i/>
          <w:iCs/>
        </w:rPr>
        <w:t>Lab5.3</w:t>
      </w:r>
      <w:r>
        <w:t>.</w:t>
      </w:r>
    </w:p>
    <w:p w14:paraId="18863086" w14:textId="77777777" w:rsidR="001659B5" w:rsidRDefault="00B97D12">
      <w:pPr>
        <w:pStyle w:val="FirstParagraph"/>
      </w:pPr>
      <w:r>
        <w:t>Bonus: Modify the script so that if the</w:t>
      </w:r>
      <w:r>
        <w:t xml:space="preserve"> </w:t>
      </w:r>
      <w:r>
        <w:rPr>
          <w:rStyle w:val="VerbatimChar"/>
        </w:rPr>
        <w:t>x</w:t>
      </w:r>
      <w:r>
        <w:t xml:space="preserve"> key is pressed the script asks for an ID number and deletes that numbered clone. All clones with higher numbers should be renumbered so that ID numbers remain contiguous. (For instance, if clone number 5 is deleted, then clone numbers 6, 7, and 8 should</w:t>
      </w:r>
      <w:r>
        <w:t xml:space="preserve"> be renumbered as clone numbers 5, 6, and 7 respectively. Then, the next clone created should be a new clone number 8.) This is tricky and will require you to think very carefully about how to use the variables.</w:t>
      </w:r>
    </w:p>
    <w:p w14:paraId="6F0039F3" w14:textId="77777777" w:rsidR="001659B5" w:rsidRDefault="00B97D12">
      <w:pPr>
        <w:pStyle w:val="Heading2"/>
      </w:pPr>
      <w:bookmarkStart w:id="3" w:name="grading-rubric"/>
      <w:bookmarkEnd w:id="2"/>
      <w:r>
        <w:lastRenderedPageBreak/>
        <w:t>Grading rubric</w:t>
      </w:r>
    </w:p>
    <w:tbl>
      <w:tblPr>
        <w:tblStyle w:val="Table"/>
        <w:tblW w:w="0" w:type="auto"/>
        <w:tblLook w:val="0020" w:firstRow="1" w:lastRow="0" w:firstColumn="0" w:lastColumn="0" w:noHBand="0" w:noVBand="0"/>
      </w:tblPr>
      <w:tblGrid>
        <w:gridCol w:w="3820"/>
        <w:gridCol w:w="814"/>
      </w:tblGrid>
      <w:tr w:rsidR="001659B5" w14:paraId="2532D911" w14:textId="77777777" w:rsidTr="001659B5">
        <w:trPr>
          <w:cnfStyle w:val="100000000000" w:firstRow="1" w:lastRow="0" w:firstColumn="0" w:lastColumn="0" w:oddVBand="0" w:evenVBand="0" w:oddHBand="0" w:evenHBand="0" w:firstRowFirstColumn="0" w:firstRowLastColumn="0" w:lastRowFirstColumn="0" w:lastRowLastColumn="0"/>
          <w:tblHeader/>
        </w:trPr>
        <w:tc>
          <w:tcPr>
            <w:tcW w:w="0" w:type="auto"/>
          </w:tcPr>
          <w:p w14:paraId="76BC2519" w14:textId="77777777" w:rsidR="001659B5" w:rsidRDefault="00B97D12">
            <w:pPr>
              <w:pStyle w:val="Compact"/>
            </w:pPr>
            <w:r>
              <w:rPr>
                <w:b/>
                <w:bCs/>
              </w:rPr>
              <w:t>Criteria</w:t>
            </w:r>
          </w:p>
        </w:tc>
        <w:tc>
          <w:tcPr>
            <w:tcW w:w="0" w:type="auto"/>
          </w:tcPr>
          <w:p w14:paraId="2AE819CF" w14:textId="77777777" w:rsidR="001659B5" w:rsidRDefault="00B97D12">
            <w:pPr>
              <w:pStyle w:val="Compact"/>
            </w:pPr>
            <w:r>
              <w:t>Points</w:t>
            </w:r>
          </w:p>
        </w:tc>
      </w:tr>
      <w:tr w:rsidR="001659B5" w14:paraId="57C106CC" w14:textId="77777777">
        <w:tc>
          <w:tcPr>
            <w:tcW w:w="0" w:type="auto"/>
          </w:tcPr>
          <w:p w14:paraId="2ABE23DD" w14:textId="77777777" w:rsidR="001659B5" w:rsidRDefault="00B97D12">
            <w:pPr>
              <w:pStyle w:val="Compact"/>
            </w:pPr>
            <w:r>
              <w:t>1.2 Delete a</w:t>
            </w:r>
            <w:r>
              <w:t>ll clones</w:t>
            </w:r>
          </w:p>
        </w:tc>
        <w:tc>
          <w:tcPr>
            <w:tcW w:w="0" w:type="auto"/>
          </w:tcPr>
          <w:p w14:paraId="5B72A216" w14:textId="77777777" w:rsidR="001659B5" w:rsidRDefault="00B97D12">
            <w:pPr>
              <w:pStyle w:val="Compact"/>
            </w:pPr>
            <w:r>
              <w:t>0.5</w:t>
            </w:r>
          </w:p>
        </w:tc>
      </w:tr>
      <w:tr w:rsidR="001659B5" w14:paraId="6018C59E" w14:textId="77777777">
        <w:tc>
          <w:tcPr>
            <w:tcW w:w="0" w:type="auto"/>
          </w:tcPr>
          <w:p w14:paraId="232EB407" w14:textId="77777777" w:rsidR="001659B5" w:rsidRDefault="00B97D12">
            <w:pPr>
              <w:pStyle w:val="Compact"/>
            </w:pPr>
            <w:r>
              <w:t>2.1 Assign unique s_ID to each clone</w:t>
            </w:r>
          </w:p>
        </w:tc>
        <w:tc>
          <w:tcPr>
            <w:tcW w:w="0" w:type="auto"/>
          </w:tcPr>
          <w:p w14:paraId="51BD23F1" w14:textId="77777777" w:rsidR="001659B5" w:rsidRDefault="00B97D12">
            <w:pPr>
              <w:pStyle w:val="Compact"/>
            </w:pPr>
            <w:r>
              <w:t>0.5</w:t>
            </w:r>
          </w:p>
        </w:tc>
      </w:tr>
      <w:tr w:rsidR="001659B5" w14:paraId="69BBE269" w14:textId="77777777">
        <w:tc>
          <w:tcPr>
            <w:tcW w:w="0" w:type="auto"/>
          </w:tcPr>
          <w:p w14:paraId="31621BE9" w14:textId="77777777" w:rsidR="001659B5" w:rsidRDefault="00B97D12">
            <w:pPr>
              <w:pStyle w:val="Compact"/>
            </w:pPr>
            <w:r>
              <w:t>2.2 Delete newest clone</w:t>
            </w:r>
          </w:p>
        </w:tc>
        <w:tc>
          <w:tcPr>
            <w:tcW w:w="0" w:type="auto"/>
          </w:tcPr>
          <w:p w14:paraId="1BD5877F" w14:textId="77777777" w:rsidR="001659B5" w:rsidRDefault="00B97D12">
            <w:pPr>
              <w:pStyle w:val="Compact"/>
            </w:pPr>
            <w:r>
              <w:t>0.5</w:t>
            </w:r>
          </w:p>
        </w:tc>
      </w:tr>
      <w:tr w:rsidR="001659B5" w14:paraId="7101FFE4" w14:textId="77777777">
        <w:tc>
          <w:tcPr>
            <w:tcW w:w="0" w:type="auto"/>
          </w:tcPr>
          <w:p w14:paraId="67E9B6BA" w14:textId="77777777" w:rsidR="001659B5" w:rsidRDefault="00B97D12">
            <w:pPr>
              <w:pStyle w:val="Compact"/>
            </w:pPr>
            <w:r>
              <w:t>2.3 Delete newest and add combined</w:t>
            </w:r>
          </w:p>
        </w:tc>
        <w:tc>
          <w:tcPr>
            <w:tcW w:w="0" w:type="auto"/>
          </w:tcPr>
          <w:p w14:paraId="0C13DC95" w14:textId="77777777" w:rsidR="001659B5" w:rsidRDefault="00B97D12">
            <w:pPr>
              <w:pStyle w:val="Compact"/>
            </w:pPr>
            <w:r>
              <w:t>0.5</w:t>
            </w:r>
          </w:p>
        </w:tc>
      </w:tr>
      <w:tr w:rsidR="001659B5" w14:paraId="3B3236B3" w14:textId="77777777">
        <w:tc>
          <w:tcPr>
            <w:tcW w:w="0" w:type="auto"/>
          </w:tcPr>
          <w:p w14:paraId="74C2BDC5" w14:textId="77777777" w:rsidR="001659B5" w:rsidRDefault="00B97D12">
            <w:pPr>
              <w:pStyle w:val="Compact"/>
            </w:pPr>
            <w:r>
              <w:t>Bonus: Delete specific clone</w:t>
            </w:r>
          </w:p>
        </w:tc>
        <w:tc>
          <w:tcPr>
            <w:tcW w:w="0" w:type="auto"/>
          </w:tcPr>
          <w:p w14:paraId="6DF716CA" w14:textId="77777777" w:rsidR="001659B5" w:rsidRDefault="00B97D12">
            <w:pPr>
              <w:pStyle w:val="Compact"/>
            </w:pPr>
            <w:r>
              <w:t>0.5</w:t>
            </w:r>
          </w:p>
        </w:tc>
      </w:tr>
      <w:tr w:rsidR="001659B5" w14:paraId="3698448C" w14:textId="77777777">
        <w:tc>
          <w:tcPr>
            <w:tcW w:w="0" w:type="auto"/>
          </w:tcPr>
          <w:p w14:paraId="1069397C" w14:textId="77777777" w:rsidR="001659B5" w:rsidRDefault="00B97D12">
            <w:pPr>
              <w:pStyle w:val="Compact"/>
            </w:pPr>
            <w:r>
              <w:rPr>
                <w:b/>
                <w:bCs/>
              </w:rPr>
              <w:t>PROJECT TOTAL</w:t>
            </w:r>
          </w:p>
        </w:tc>
        <w:tc>
          <w:tcPr>
            <w:tcW w:w="0" w:type="auto"/>
          </w:tcPr>
          <w:p w14:paraId="2FCF1653" w14:textId="77777777" w:rsidR="001659B5" w:rsidRDefault="00B97D12">
            <w:pPr>
              <w:pStyle w:val="Compact"/>
            </w:pPr>
            <w:r>
              <w:rPr>
                <w:b/>
                <w:bCs/>
              </w:rPr>
              <w:t>2.0</w:t>
            </w:r>
          </w:p>
        </w:tc>
      </w:tr>
      <w:bookmarkEnd w:id="3"/>
      <w:bookmarkEnd w:id="0"/>
    </w:tbl>
    <w:p w14:paraId="0A8A72E6" w14:textId="77777777" w:rsidR="00000000" w:rsidRDefault="00B97D12"/>
    <w:sectPr w:rsidR="00000000" w:rsidSect="008C4B7D">
      <w:headerReference w:type="even" r:id="rId9"/>
      <w:headerReference w:type="default" r:id="rId10"/>
      <w:footerReference w:type="even" r:id="rId11"/>
      <w:footerReference w:type="default" r:id="rId12"/>
      <w:headerReference w:type="first" r:id="rId13"/>
      <w:footerReference w:type="first" r:id="rId14"/>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6CBF35" w14:textId="77777777" w:rsidR="00000000" w:rsidRDefault="00B97D12">
      <w:pPr>
        <w:spacing w:after="0"/>
      </w:pPr>
      <w:r>
        <w:separator/>
      </w:r>
    </w:p>
  </w:endnote>
  <w:endnote w:type="continuationSeparator" w:id="0">
    <w:p w14:paraId="092E6E0C" w14:textId="77777777" w:rsidR="00000000" w:rsidRDefault="00B97D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FEB85" w14:textId="77777777" w:rsidR="005320A3" w:rsidRDefault="00B97D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62294" w14:textId="77777777" w:rsidR="00211AD6" w:rsidRDefault="00B97D12">
    <w:pPr>
      <w:pStyle w:val="Footer"/>
    </w:pPr>
    <w:r>
      <w:rPr>
        <w:noProof/>
      </w:rPr>
      <w:drawing>
        <wp:inline distT="0" distB="0" distL="0" distR="0" wp14:anchorId="4A80FA1B" wp14:editId="5107AC1C">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BAF5F" w14:textId="77777777" w:rsidR="005320A3" w:rsidRDefault="00B97D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77943E" w14:textId="77777777" w:rsidR="001659B5" w:rsidRDefault="00B97D12">
      <w:r>
        <w:separator/>
      </w:r>
    </w:p>
  </w:footnote>
  <w:footnote w:type="continuationSeparator" w:id="0">
    <w:p w14:paraId="48F8BCBA" w14:textId="77777777" w:rsidR="001659B5" w:rsidRDefault="00B97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E4A7F" w14:textId="77777777" w:rsidR="005320A3" w:rsidRDefault="00B97D1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DFF3F" w14:textId="77777777" w:rsidR="005320A3" w:rsidRDefault="00B97D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663D4" w14:textId="77777777" w:rsidR="008C4B7D" w:rsidRDefault="00B97D12" w:rsidP="008C4B7D">
    <w:r w:rsidRPr="00065C81">
      <w:rPr>
        <w:sz w:val="20"/>
        <w:szCs w:val="20"/>
      </w:rPr>
      <w:t xml:space="preserve">Name </w:t>
    </w:r>
    <w:r w:rsidRPr="00065C81">
      <w:rPr>
        <w:sz w:val="20"/>
        <w:szCs w:val="20"/>
      </w:rPr>
      <w:t>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4E7D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77878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62612264">
    <w:abstractNumId w:val="2"/>
  </w:num>
  <w:num w:numId="2" w16cid:durableId="12609664">
    <w:abstractNumId w:val="0"/>
  </w:num>
  <w:num w:numId="3" w16cid:durableId="3954723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906157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9B5"/>
    <w:rsid w:val="001659B5"/>
    <w:rsid w:val="00B97D1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7990D"/>
  <w15:docId w15:val="{D4252188-B519-4D92-9637-00E5D66B1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33B0"/>
    <w:pPr>
      <w:keepNext/>
      <w:keepLines/>
      <w:spacing w:before="120" w:after="0"/>
      <w:outlineLvl w:val="0"/>
    </w:pPr>
    <w:rPr>
      <w:rFonts w:asciiTheme="majorHAnsi" w:eastAsiaTheme="majorEastAsia" w:hAnsiTheme="majorHAnsi" w:cstheme="majorBidi"/>
      <w:b/>
      <w:bCs/>
      <w:color w:val="008575"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18E"/>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F5E9F"/>
    <w:pPr>
      <w:keepNext/>
      <w:keepLines/>
      <w:spacing w:before="120" w:after="120"/>
      <w:jc w:val="center"/>
    </w:pPr>
    <w:rPr>
      <w:rFonts w:asciiTheme="majorHAnsi" w:eastAsiaTheme="majorEastAsia" w:hAnsiTheme="majorHAnsi" w:cstheme="majorBidi"/>
      <w:b/>
      <w:bCs/>
      <w:color w:val="274B47" w:themeColor="text2"/>
      <w:sz w:val="40"/>
      <w:szCs w:val="36"/>
    </w:rPr>
  </w:style>
  <w:style w:type="paragraph" w:styleId="Subtitle">
    <w:name w:val="Subtitle"/>
    <w:basedOn w:val="Title"/>
    <w:next w:val="BodyText"/>
    <w:qFormat/>
    <w:rsid w:val="002A5DCE"/>
    <w:pPr>
      <w:spacing w:before="240"/>
    </w:pPr>
    <w:rPr>
      <w:color w:val="008575" w:themeColor="accent1"/>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file:///C:\Github\introduction-to-computer-science-1\Unit%205%20Word\lab_52.md"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2</cp:revision>
  <dcterms:created xsi:type="dcterms:W3CDTF">2022-05-12T14:33:00Z</dcterms:created>
  <dcterms:modified xsi:type="dcterms:W3CDTF">2022-05-12T14:33:00Z</dcterms:modified>
</cp:coreProperties>
</file>